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yan Schult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y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ult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45 Merrill Ln, Grayslake, IL, USA Grayslake, IL, USA 600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schult77@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207926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cha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lliam</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3/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